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5251" w:rsidRDefault="00925251">
      <w:r>
        <w:rPr>
          <w:rFonts w:hint="eastAsia"/>
        </w:rPr>
        <w:t>(</w:t>
      </w:r>
      <w:r>
        <w:t>H is me and C is my client)</w:t>
      </w:r>
    </w:p>
    <w:p w:rsidR="00E27A10" w:rsidRDefault="00925251">
      <w:r>
        <w:t>H: Could you briefly tell me what your demand is?</w:t>
      </w:r>
    </w:p>
    <w:p w:rsidR="00925251" w:rsidRDefault="00925251">
      <w:r>
        <w:t>C: As you know, I am the person in charge of the school club, “</w:t>
      </w:r>
      <w:proofErr w:type="spellStart"/>
      <w:r w:rsidRPr="00A346BB">
        <w:t>Felis</w:t>
      </w:r>
      <w:proofErr w:type="spellEnd"/>
      <w:r w:rsidRPr="00A346BB">
        <w:t xml:space="preserve"> </w:t>
      </w:r>
      <w:proofErr w:type="spellStart"/>
      <w:r w:rsidRPr="00A346BB">
        <w:t>catus</w:t>
      </w:r>
      <w:proofErr w:type="spellEnd"/>
      <w:r w:rsidRPr="00A346BB">
        <w:t>”</w:t>
      </w:r>
      <w:r w:rsidR="00A346BB">
        <w:t xml:space="preserve">, which </w:t>
      </w:r>
      <w:proofErr w:type="gramStart"/>
      <w:r w:rsidR="00A346BB">
        <w:t>is a club</w:t>
      </w:r>
      <w:proofErr w:type="gramEnd"/>
      <w:r w:rsidR="00A346BB">
        <w:t xml:space="preserve"> focusing on taking care of cats</w:t>
      </w:r>
      <w:r w:rsidRPr="00A346BB">
        <w:t xml:space="preserve">. Now the problem is that </w:t>
      </w:r>
      <w:r w:rsidR="00A346BB" w:rsidRPr="00A346BB">
        <w:t>our members do not hav</w:t>
      </w:r>
      <w:r w:rsidR="00A346BB">
        <w:t xml:space="preserve">e a proper place to share what they are doing, like to share pictures. Just to share is on a </w:t>
      </w:r>
      <w:proofErr w:type="spellStart"/>
      <w:r w:rsidR="00A346BB">
        <w:t>Wechat</w:t>
      </w:r>
      <w:proofErr w:type="spellEnd"/>
      <w:r w:rsidR="00A346BB">
        <w:t xml:space="preserve"> group can’t help that much, since useless information would be piled on. We really need something for us to get rid of useless things. </w:t>
      </w:r>
    </w:p>
    <w:p w:rsidR="00A346BB" w:rsidRDefault="00A346BB">
      <w:r>
        <w:t>H: So you want something for your club to share work only?</w:t>
      </w:r>
    </w:p>
    <w:p w:rsidR="00A346BB" w:rsidRDefault="00A346BB">
      <w:r>
        <w:t>C: Yes.</w:t>
      </w:r>
    </w:p>
    <w:p w:rsidR="00A346BB" w:rsidRDefault="00A346BB">
      <w:r>
        <w:t>H: I think a website will work then. To get rid of useless information, what about something can automatically just allow pictures with cats in them to be shared? As the club is working with cat, the pictures shared should include cat.</w:t>
      </w:r>
    </w:p>
    <w:p w:rsidR="00A346BB" w:rsidRDefault="00A346BB">
      <w:r>
        <w:t xml:space="preserve">C: I do think that cat recognition system will work, but can you explain </w:t>
      </w:r>
      <w:r w:rsidR="006D09DA">
        <w:t xml:space="preserve">how </w:t>
      </w:r>
      <w:r>
        <w:t xml:space="preserve">the website </w:t>
      </w:r>
      <w:r w:rsidR="006D09DA">
        <w:t xml:space="preserve">works with more details? </w:t>
      </w:r>
      <w:r>
        <w:t xml:space="preserve"> </w:t>
      </w:r>
    </w:p>
    <w:p w:rsidR="006D09DA" w:rsidRDefault="006D09DA">
      <w:r>
        <w:t>H: Something similar with Weibo that everyone posts pictures with short word descriptions. In your case, club members can share the pictures of their activities and add some description as well.</w:t>
      </w:r>
    </w:p>
    <w:p w:rsidR="006D09DA" w:rsidRDefault="006D09DA">
      <w:r>
        <w:t xml:space="preserve">C: </w:t>
      </w:r>
      <w:r w:rsidR="00863E3C">
        <w:t>But I don’t want our activities sharing to be exposed in the public. At</w:t>
      </w:r>
      <w:r w:rsidR="0035310C">
        <w:t xml:space="preserve"> least, I should take control of who can post things on the website.</w:t>
      </w:r>
    </w:p>
    <w:p w:rsidR="0035310C" w:rsidRDefault="0035310C">
      <w:r>
        <w:t xml:space="preserve">H: </w:t>
      </w:r>
      <w:r w:rsidR="00FC0764">
        <w:t xml:space="preserve">I think we can have a verification </w:t>
      </w:r>
      <w:r w:rsidR="007435DA">
        <w:t xml:space="preserve">code </w:t>
      </w:r>
      <w:r w:rsidR="00FC0764">
        <w:t xml:space="preserve">for each club member and when registering, they need to provide it to create an account. Each verification </w:t>
      </w:r>
      <w:r w:rsidR="007435DA">
        <w:t>code</w:t>
      </w:r>
      <w:r w:rsidR="00FC0764">
        <w:t xml:space="preserve"> would be unique and random, so no one can guess it. And there would be a lot of </w:t>
      </w:r>
      <w:r w:rsidR="007435DA">
        <w:t>codes</w:t>
      </w:r>
      <w:r w:rsidR="00FC0764">
        <w:t xml:space="preserve"> generated by the computer, so you don’t need to worry if there is no enough place for your new members. By the way, people should be logged in to visit the website and post new message, so they must register first.</w:t>
      </w:r>
    </w:p>
    <w:p w:rsidR="00FC0764" w:rsidRDefault="00FC0764">
      <w:r>
        <w:t>C: That will be great.</w:t>
      </w:r>
    </w:p>
    <w:p w:rsidR="007435DA" w:rsidRDefault="00FC0764">
      <w:r>
        <w:t xml:space="preserve">H: So what I will provide you is a website only allowing pictures with cats in </w:t>
      </w:r>
      <w:r w:rsidR="007435DA">
        <w:t>them to be shared, and to get access to the website, people need a verification code from you, is that right?</w:t>
      </w:r>
    </w:p>
    <w:p w:rsidR="007435DA" w:rsidRPr="00FC0764" w:rsidRDefault="007435DA">
      <w:pPr>
        <w:rPr>
          <w:rFonts w:hint="eastAsia"/>
        </w:rPr>
      </w:pPr>
      <w:r>
        <w:t>C: Yes, thank you for your help.</w:t>
      </w:r>
      <w:bookmarkStart w:id="0" w:name="_GoBack"/>
      <w:bookmarkEnd w:id="0"/>
    </w:p>
    <w:sectPr w:rsidR="007435DA" w:rsidRPr="00FC076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E0sTQwMTM3NDdU0lEKTi0uzszPAykwrAUAIpXkViwAAAA="/>
  </w:docVars>
  <w:rsids>
    <w:rsidRoot w:val="005D053D"/>
    <w:rsid w:val="0035310C"/>
    <w:rsid w:val="005D053D"/>
    <w:rsid w:val="006D09DA"/>
    <w:rsid w:val="007435DA"/>
    <w:rsid w:val="00863E3C"/>
    <w:rsid w:val="00925251"/>
    <w:rsid w:val="00A346BB"/>
    <w:rsid w:val="00E27A10"/>
    <w:rsid w:val="00FC07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2269EE-4607-4954-8838-515A87D93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290</Words>
  <Characters>1655</Characters>
  <Application>Microsoft Office Word</Application>
  <DocSecurity>0</DocSecurity>
  <Lines>13</Lines>
  <Paragraphs>3</Paragraphs>
  <ScaleCrop>false</ScaleCrop>
  <Company/>
  <LinksUpToDate>false</LinksUpToDate>
  <CharactersWithSpaces>1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白 桐</cp:lastModifiedBy>
  <cp:revision>2</cp:revision>
  <dcterms:created xsi:type="dcterms:W3CDTF">2019-03-28T13:42:00Z</dcterms:created>
  <dcterms:modified xsi:type="dcterms:W3CDTF">2019-03-28T14:55:00Z</dcterms:modified>
</cp:coreProperties>
</file>